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3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8cc051e289da7185d0ee63e007173bc01b9fa2e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72f979972414791cabebec55cd07e4e4b05c0a7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f8ca5499d435cf27d6092ac13425f41d4f3be9c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0-12-23T12:44:16Z</dcterms:created>
  <dcterms:modified xsi:type="dcterms:W3CDTF">2020-12-23T12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